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CDA0C" w14:textId="77777777" w:rsidR="0061169A" w:rsidRDefault="00B9764B" w:rsidP="00DA76E5">
      <w:pPr>
        <w:tabs>
          <w:tab w:val="center" w:pos="5400"/>
        </w:tabs>
        <w:suppressAutoHyphens/>
        <w:ind w:right="1350" w:firstLine="3600"/>
        <w:jc w:val="center"/>
        <w:rPr>
          <w:rFonts w:ascii="Calibri" w:hAnsi="Calibri" w:cs="Calibri"/>
          <w:b/>
          <w:sz w:val="25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70E17C" wp14:editId="15873495">
            <wp:simplePos x="0" y="0"/>
            <wp:positionH relativeFrom="column">
              <wp:posOffset>-13335</wp:posOffset>
            </wp:positionH>
            <wp:positionV relativeFrom="paragraph">
              <wp:posOffset>-276225</wp:posOffset>
            </wp:positionV>
            <wp:extent cx="1676400" cy="94297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6E5" w:rsidRPr="00DA76E5">
        <w:rPr>
          <w:rFonts w:ascii="Calibri" w:hAnsi="Calibri" w:cs="Calibri"/>
          <w:b/>
          <w:sz w:val="43"/>
        </w:rPr>
        <w:t>HANOVER GRANTS ACADEMY</w:t>
      </w:r>
    </w:p>
    <w:p w14:paraId="4175DDAB" w14:textId="47672F61" w:rsidR="007D7FC4" w:rsidRPr="00DA76E5" w:rsidRDefault="00B9764B" w:rsidP="00DA76E5">
      <w:pPr>
        <w:tabs>
          <w:tab w:val="center" w:pos="5400"/>
        </w:tabs>
        <w:suppressAutoHyphens/>
        <w:ind w:right="1350" w:firstLine="360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202</w:t>
      </w:r>
      <w:r w:rsidR="007A38CC">
        <w:rPr>
          <w:rFonts w:ascii="Calibri" w:hAnsi="Calibri" w:cs="Calibri"/>
          <w:b/>
          <w:sz w:val="28"/>
          <w:szCs w:val="28"/>
        </w:rPr>
        <w:t>5</w:t>
      </w:r>
      <w:r w:rsidR="004B7EF0">
        <w:rPr>
          <w:rFonts w:ascii="Calibri" w:hAnsi="Calibri" w:cs="Calibri"/>
          <w:b/>
          <w:sz w:val="28"/>
          <w:szCs w:val="28"/>
        </w:rPr>
        <w:t>-202</w:t>
      </w:r>
      <w:r w:rsidR="007A38CC">
        <w:rPr>
          <w:rFonts w:ascii="Calibri" w:hAnsi="Calibri" w:cs="Calibri"/>
          <w:b/>
          <w:sz w:val="28"/>
          <w:szCs w:val="28"/>
        </w:rPr>
        <w:t>6</w:t>
      </w:r>
    </w:p>
    <w:p w14:paraId="61C5C4C2" w14:textId="77777777" w:rsidR="0061169A" w:rsidRDefault="0061169A"/>
    <w:p w14:paraId="7B1A25EF" w14:textId="77777777" w:rsidR="00DA76E5" w:rsidRDefault="00DA76E5"/>
    <w:p w14:paraId="352E2B66" w14:textId="77777777"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3487"/>
        <w:gridCol w:w="1620"/>
        <w:gridCol w:w="3510"/>
      </w:tblGrid>
      <w:tr w:rsidR="0061169A" w:rsidRPr="00337140" w14:paraId="0D108444" w14:textId="77777777" w:rsidTr="00F37EDE">
        <w:trPr>
          <w:cantSplit/>
        </w:trPr>
        <w:tc>
          <w:tcPr>
            <w:tcW w:w="10885" w:type="dxa"/>
            <w:gridSpan w:val="4"/>
            <w:tcBorders>
              <w:bottom w:val="nil"/>
            </w:tcBorders>
            <w:shd w:val="clear" w:color="auto" w:fill="9CC2E5"/>
          </w:tcPr>
          <w:p w14:paraId="4743BF59" w14:textId="77777777" w:rsidR="0061169A" w:rsidRPr="00B85FFC" w:rsidRDefault="0061169A" w:rsidP="00375C9A">
            <w:pPr>
              <w:suppressAutoHyphens/>
              <w:spacing w:before="40" w:after="40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Principal / Contact Investigator</w:t>
            </w:r>
          </w:p>
        </w:tc>
      </w:tr>
      <w:tr w:rsidR="0061169A" w:rsidRPr="005550DD" w14:paraId="0E32825C" w14:textId="77777777" w:rsidTr="00F37EDE">
        <w:trPr>
          <w:cantSplit/>
          <w:trHeight w:hRule="exact" w:val="36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DAECA64" w14:textId="77777777" w:rsidR="0061169A" w:rsidRPr="002B559C" w:rsidRDefault="0061169A" w:rsidP="00375C9A">
            <w:pPr>
              <w:tabs>
                <w:tab w:val="left" w:pos="270"/>
              </w:tabs>
              <w:suppressAutoHyphens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2B559C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bookmarkStart w:id="0" w:name="Text1"/>
        <w:tc>
          <w:tcPr>
            <w:tcW w:w="3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97462E" w14:textId="77777777" w:rsidR="0061169A" w:rsidRPr="0061169A" w:rsidRDefault="0061169A" w:rsidP="002C1A98">
            <w:pPr>
              <w:suppressAutoHyphens/>
              <w:spacing w:before="40" w:after="40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6C231C" w14:textId="77777777" w:rsidR="0061169A" w:rsidRPr="00121B1B" w:rsidRDefault="0061169A" w:rsidP="00375C9A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Department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A8BBF30" w14:textId="77777777" w:rsidR="0061169A" w:rsidRPr="00121B1B" w:rsidRDefault="0061169A" w:rsidP="002C1A98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  <w:tr w:rsidR="0061169A" w:rsidRPr="005550DD" w14:paraId="51583BA9" w14:textId="77777777" w:rsidTr="00F37EDE">
        <w:trPr>
          <w:cantSplit/>
          <w:trHeight w:hRule="exact" w:val="36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2BFC8CE" w14:textId="77777777" w:rsidR="0061169A" w:rsidRPr="002B559C" w:rsidRDefault="0061169A" w:rsidP="00375C9A">
            <w:pPr>
              <w:tabs>
                <w:tab w:val="left" w:pos="270"/>
                <w:tab w:val="left" w:pos="540"/>
              </w:tabs>
              <w:suppressAutoHyphens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2B559C">
              <w:rPr>
                <w:rFonts w:ascii="Calibri" w:hAnsi="Calibri" w:cs="Calibri"/>
                <w:sz w:val="22"/>
                <w:szCs w:val="22"/>
              </w:rPr>
              <w:t>Academic Title (Rank)</w:t>
            </w:r>
          </w:p>
        </w:tc>
        <w:tc>
          <w:tcPr>
            <w:tcW w:w="3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876851" w14:textId="77777777" w:rsidR="0061169A" w:rsidRPr="005550DD" w:rsidRDefault="0061169A" w:rsidP="002C1A98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B9D154" w14:textId="77777777" w:rsidR="0061169A" w:rsidRPr="005550DD" w:rsidRDefault="0061169A" w:rsidP="00375C9A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Email Address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6A05E8F" w14:textId="77777777" w:rsidR="0061169A" w:rsidRPr="005550DD" w:rsidRDefault="0061169A" w:rsidP="002C1A98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  <w:tr w:rsidR="0061169A" w:rsidRPr="005550DD" w14:paraId="59BD98E5" w14:textId="77777777" w:rsidTr="00F37EDE">
        <w:trPr>
          <w:cantSplit/>
          <w:trHeight w:val="792"/>
        </w:trPr>
        <w:tc>
          <w:tcPr>
            <w:tcW w:w="2268" w:type="dxa"/>
            <w:tcBorders>
              <w:top w:val="nil"/>
              <w:right w:val="nil"/>
            </w:tcBorders>
            <w:shd w:val="clear" w:color="auto" w:fill="FFFFFF"/>
          </w:tcPr>
          <w:p w14:paraId="40F5A693" w14:textId="77777777" w:rsidR="0061169A" w:rsidRPr="002B559C" w:rsidRDefault="0061169A" w:rsidP="00375C9A">
            <w:pPr>
              <w:tabs>
                <w:tab w:val="left" w:pos="270"/>
                <w:tab w:val="left" w:pos="540"/>
              </w:tabs>
              <w:suppressAutoHyphens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2B559C">
              <w:rPr>
                <w:rFonts w:ascii="Calibri" w:hAnsi="Calibri" w:cs="Calibri"/>
                <w:sz w:val="22"/>
                <w:szCs w:val="22"/>
              </w:rPr>
              <w:t>Faculty Status</w:t>
            </w:r>
          </w:p>
        </w:tc>
        <w:tc>
          <w:tcPr>
            <w:tcW w:w="8617" w:type="dxa"/>
            <w:gridSpan w:val="3"/>
            <w:tcBorders>
              <w:top w:val="nil"/>
              <w:left w:val="nil"/>
            </w:tcBorders>
            <w:shd w:val="clear" w:color="auto" w:fill="FFFFFF"/>
          </w:tcPr>
          <w:p w14:paraId="2B0429A0" w14:textId="77777777" w:rsidR="0061169A" w:rsidRPr="005550DD" w:rsidRDefault="00000000" w:rsidP="00375C9A">
            <w:pPr>
              <w:suppressAutoHyphens/>
              <w:spacing w:before="40"/>
              <w:rPr>
                <w:rFonts w:ascii="Calibri" w:hAnsi="Calibri" w:cs="Calibri"/>
                <w:i/>
                <w:sz w:val="20"/>
              </w:rPr>
            </w:pPr>
            <w:r>
              <w:rPr>
                <w:rFonts w:ascii="Calibri" w:hAnsi="Calibri" w:cs="Calibri"/>
                <w:sz w:val="20"/>
              </w:rPr>
              <w:pict w14:anchorId="7EF8E6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4.85pt;height:15pt" filled="t" fillcolor="#deeaf6">
                  <v:imagedata r:id="rId8" o:title=""/>
                </v:shape>
              </w:pict>
            </w:r>
            <w:r>
              <w:rPr>
                <w:rFonts w:ascii="Calibri" w:hAnsi="Calibri" w:cs="Calibri"/>
                <w:sz w:val="20"/>
              </w:rPr>
              <w:pict w14:anchorId="2DA1946C">
                <v:shape id="_x0000_i1026" type="#_x0000_t75" style="width:311.15pt;height:15pt" filled="t" fillcolor="#deeaf6">
                  <v:imagedata r:id="rId9" o:title=""/>
                </v:shape>
              </w:pict>
            </w:r>
          </w:p>
        </w:tc>
      </w:tr>
    </w:tbl>
    <w:p w14:paraId="599F64C1" w14:textId="77777777"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DA76E5" w:rsidRPr="00121B1B" w14:paraId="5361B9A4" w14:textId="77777777" w:rsidTr="00F37EDE">
        <w:trPr>
          <w:cantSplit/>
        </w:trPr>
        <w:tc>
          <w:tcPr>
            <w:tcW w:w="10885" w:type="dxa"/>
            <w:tcBorders>
              <w:bottom w:val="nil"/>
            </w:tcBorders>
            <w:shd w:val="clear" w:color="auto" w:fill="9CC2E5"/>
          </w:tcPr>
          <w:p w14:paraId="52E9189A" w14:textId="77777777" w:rsidR="00DA76E5" w:rsidRPr="00121B1B" w:rsidRDefault="00DA76E5" w:rsidP="00214E54">
            <w:pPr>
              <w:suppressAutoHyphens/>
              <w:spacing w:before="40" w:after="40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Brief Description of Project</w:t>
            </w:r>
          </w:p>
        </w:tc>
      </w:tr>
      <w:tr w:rsidR="00DA76E5" w:rsidRPr="005550DD" w14:paraId="29BFB9B8" w14:textId="77777777" w:rsidTr="00F37EDE">
        <w:trPr>
          <w:cantSplit/>
          <w:trHeight w:hRule="exact" w:val="2403"/>
        </w:trPr>
        <w:tc>
          <w:tcPr>
            <w:tcW w:w="10885" w:type="dxa"/>
            <w:tcBorders>
              <w:top w:val="nil"/>
            </w:tcBorders>
            <w:vAlign w:val="center"/>
          </w:tcPr>
          <w:p w14:paraId="671B9F6B" w14:textId="77777777" w:rsidR="00DA76E5" w:rsidRPr="005550DD" w:rsidRDefault="00DA76E5" w:rsidP="002C1A98">
            <w:pPr>
              <w:suppressAutoHyphens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</w:tbl>
    <w:p w14:paraId="3B448642" w14:textId="77777777"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61169A" w:rsidRPr="00121B1B" w14:paraId="6DFB4E4A" w14:textId="77777777" w:rsidTr="00F37EDE">
        <w:trPr>
          <w:cantSplit/>
        </w:trPr>
        <w:tc>
          <w:tcPr>
            <w:tcW w:w="10885" w:type="dxa"/>
            <w:tcBorders>
              <w:bottom w:val="nil"/>
            </w:tcBorders>
            <w:shd w:val="clear" w:color="auto" w:fill="9CC2E5"/>
          </w:tcPr>
          <w:p w14:paraId="4EDF7794" w14:textId="77777777" w:rsidR="0061169A" w:rsidRPr="00121B1B" w:rsidRDefault="00DA76E5" w:rsidP="00375C9A">
            <w:pPr>
              <w:suppressAutoHyphens/>
              <w:spacing w:before="40" w:after="40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Possible Funding Source(s)</w:t>
            </w:r>
          </w:p>
        </w:tc>
      </w:tr>
      <w:tr w:rsidR="0061169A" w:rsidRPr="005550DD" w14:paraId="1BD5CEAB" w14:textId="77777777" w:rsidTr="00F37EDE">
        <w:trPr>
          <w:cantSplit/>
          <w:trHeight w:hRule="exact" w:val="1035"/>
        </w:trPr>
        <w:tc>
          <w:tcPr>
            <w:tcW w:w="10885" w:type="dxa"/>
            <w:tcBorders>
              <w:top w:val="nil"/>
            </w:tcBorders>
            <w:vAlign w:val="center"/>
          </w:tcPr>
          <w:p w14:paraId="5CF771CE" w14:textId="77777777" w:rsidR="0061169A" w:rsidRPr="005550DD" w:rsidRDefault="0061169A" w:rsidP="002C1A98">
            <w:pPr>
              <w:suppressAutoHyphens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</w:tbl>
    <w:p w14:paraId="74663FFF" w14:textId="77777777"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35"/>
        <w:gridCol w:w="540"/>
        <w:gridCol w:w="5310"/>
      </w:tblGrid>
      <w:tr w:rsidR="00DA76E5" w:rsidRPr="00121B1B" w14:paraId="7925D862" w14:textId="77777777" w:rsidTr="00F37EDE">
        <w:trPr>
          <w:cantSplit/>
        </w:trPr>
        <w:tc>
          <w:tcPr>
            <w:tcW w:w="10885" w:type="dxa"/>
            <w:gridSpan w:val="3"/>
            <w:tcBorders>
              <w:bottom w:val="nil"/>
            </w:tcBorders>
            <w:shd w:val="clear" w:color="auto" w:fill="9CC2E5"/>
          </w:tcPr>
          <w:p w14:paraId="11B21D97" w14:textId="77777777" w:rsidR="00DA76E5" w:rsidRPr="00121B1B" w:rsidRDefault="00DA76E5" w:rsidP="00214E54">
            <w:pPr>
              <w:suppressAutoHyphens/>
              <w:spacing w:before="40" w:after="40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Signatures</w:t>
            </w:r>
          </w:p>
        </w:tc>
      </w:tr>
      <w:tr w:rsidR="00B67A8D" w14:paraId="5BF3ADBD" w14:textId="77777777" w:rsidTr="00F37EDE">
        <w:trPr>
          <w:cantSplit/>
          <w:trHeight w:val="945"/>
        </w:trPr>
        <w:tc>
          <w:tcPr>
            <w:tcW w:w="5035" w:type="dxa"/>
            <w:tcBorders>
              <w:top w:val="nil"/>
              <w:right w:val="nil"/>
            </w:tcBorders>
            <w:vAlign w:val="bottom"/>
          </w:tcPr>
          <w:p w14:paraId="3BEB2016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3AC8D4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14:paraId="583748E0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  <w:tr w:rsidR="00B67A8D" w14:paraId="0734703A" w14:textId="77777777" w:rsidTr="00F37EDE">
        <w:trPr>
          <w:cantSplit/>
          <w:trHeight w:hRule="exact" w:val="288"/>
        </w:trPr>
        <w:tc>
          <w:tcPr>
            <w:tcW w:w="5035" w:type="dxa"/>
            <w:tcBorders>
              <w:bottom w:val="nil"/>
              <w:right w:val="nil"/>
            </w:tcBorders>
            <w:vAlign w:val="bottom"/>
          </w:tcPr>
          <w:p w14:paraId="2E5D08DF" w14:textId="77777777"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 of faculty"/>
                  </w:textInput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Type name of faculty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2A2B5A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14:paraId="66CDFB74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  <w:tr w:rsidR="00B67A8D" w14:paraId="48761720" w14:textId="77777777" w:rsidTr="00F37EDE">
        <w:trPr>
          <w:cantSplit/>
        </w:trPr>
        <w:tc>
          <w:tcPr>
            <w:tcW w:w="5035" w:type="dxa"/>
            <w:tcBorders>
              <w:top w:val="nil"/>
              <w:right w:val="nil"/>
            </w:tcBorders>
          </w:tcPr>
          <w:p w14:paraId="01C227CF" w14:textId="77777777"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="Calibri" w:hAnsi="Calibri" w:cs="Calibri"/>
                <w:b/>
                <w:spacing w:val="-2"/>
                <w:sz w:val="21"/>
              </w:rPr>
              <w:t>Unit Administrator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107DCF4C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</w:tcBorders>
          </w:tcPr>
          <w:p w14:paraId="458658B3" w14:textId="77777777"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="Calibri" w:hAnsi="Calibri" w:cs="Calibri"/>
                <w:b/>
                <w:spacing w:val="-2"/>
                <w:sz w:val="21"/>
              </w:rPr>
              <w:t>Dean</w:t>
            </w:r>
          </w:p>
          <w:p w14:paraId="4E059D73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  <w:tr w:rsidR="00B67A8D" w14:paraId="2B039EAA" w14:textId="77777777" w:rsidTr="00F37EDE">
        <w:trPr>
          <w:cantSplit/>
          <w:trHeight w:hRule="exact" w:val="288"/>
        </w:trPr>
        <w:tc>
          <w:tcPr>
            <w:tcW w:w="5035" w:type="dxa"/>
            <w:tcBorders>
              <w:bottom w:val="nil"/>
              <w:right w:val="nil"/>
            </w:tcBorders>
            <w:vAlign w:val="bottom"/>
          </w:tcPr>
          <w:p w14:paraId="7561F200" w14:textId="77777777"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"/>
                  </w:textInput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Type name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8DDFDD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14:paraId="62D1F07C" w14:textId="77777777"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"/>
                  </w:textInput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Type name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  <w:tr w:rsidR="00B67A8D" w:rsidRPr="005550DD" w14:paraId="3533D4FE" w14:textId="77777777" w:rsidTr="00F37EDE">
        <w:trPr>
          <w:cantSplit/>
          <w:trHeight w:hRule="exact" w:val="288"/>
        </w:trPr>
        <w:tc>
          <w:tcPr>
            <w:tcW w:w="5035" w:type="dxa"/>
            <w:tcBorders>
              <w:top w:val="nil"/>
              <w:right w:val="nil"/>
            </w:tcBorders>
            <w:vAlign w:val="bottom"/>
          </w:tcPr>
          <w:p w14:paraId="44EA9C86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40" w:type="dxa"/>
            <w:tcBorders>
              <w:top w:val="nil"/>
              <w:left w:val="nil"/>
              <w:right w:val="nil"/>
            </w:tcBorders>
            <w:vAlign w:val="bottom"/>
          </w:tcPr>
          <w:p w14:paraId="7783A66E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</w:tcBorders>
            <w:vAlign w:val="bottom"/>
          </w:tcPr>
          <w:p w14:paraId="1094BD6E" w14:textId="77777777"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</w:tbl>
    <w:p w14:paraId="207ED850" w14:textId="77777777" w:rsidR="00DA76E5" w:rsidRDefault="00DA76E5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</w:p>
    <w:p w14:paraId="3D3D25D7" w14:textId="77777777" w:rsidR="00D610F1" w:rsidRDefault="00F37EDE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  <w:r>
        <w:rPr>
          <w:rFonts w:ascii="Calibri" w:hAnsi="Calibri" w:cs="Calibri"/>
          <w:b/>
          <w:spacing w:val="-3"/>
        </w:rPr>
        <w:t>Attachments</w:t>
      </w:r>
    </w:p>
    <w:p w14:paraId="6DE18C75" w14:textId="77777777" w:rsidR="00F37EDE" w:rsidRPr="005550DD" w:rsidRDefault="00F37EDE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</w:p>
    <w:bookmarkStart w:id="1" w:name="Check1"/>
    <w:p w14:paraId="00D65F2A" w14:textId="77777777" w:rsidR="00D610F1" w:rsidRPr="00F37EDE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spacing w:val="-3"/>
        </w:rPr>
      </w:pPr>
      <w:r w:rsidRPr="00F37EDE">
        <w:rPr>
          <w:rFonts w:ascii="Calibri" w:hAnsi="Calibri" w:cs="Calibri"/>
          <w:spacing w:val="-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37EDE">
        <w:rPr>
          <w:rFonts w:ascii="Calibri" w:hAnsi="Calibri" w:cs="Calibri"/>
          <w:spacing w:val="-3"/>
        </w:rPr>
        <w:instrText xml:space="preserve"> FORMCHECKBOX </w:instrText>
      </w:r>
      <w:r w:rsidRPr="00F37EDE">
        <w:rPr>
          <w:rFonts w:ascii="Calibri" w:hAnsi="Calibri" w:cs="Calibri"/>
          <w:spacing w:val="-3"/>
        </w:rPr>
      </w:r>
      <w:r w:rsidRPr="00F37EDE">
        <w:rPr>
          <w:rFonts w:ascii="Calibri" w:hAnsi="Calibri" w:cs="Calibri"/>
          <w:spacing w:val="-3"/>
        </w:rPr>
        <w:fldChar w:fldCharType="separate"/>
      </w:r>
      <w:r w:rsidRPr="00F37EDE">
        <w:rPr>
          <w:rFonts w:ascii="Calibri" w:hAnsi="Calibri" w:cs="Calibri"/>
          <w:spacing w:val="-3"/>
        </w:rPr>
        <w:fldChar w:fldCharType="end"/>
      </w:r>
      <w:bookmarkEnd w:id="1"/>
      <w:r w:rsidRPr="00F37EDE">
        <w:rPr>
          <w:rFonts w:ascii="Calibri" w:hAnsi="Calibri" w:cs="Calibri"/>
          <w:spacing w:val="-3"/>
        </w:rPr>
        <w:t xml:space="preserve"> Nomination letter from Chair, Dean, or Associate Dean for Research</w:t>
      </w:r>
    </w:p>
    <w:p w14:paraId="3B0D8F12" w14:textId="77777777" w:rsidR="00F37EDE" w:rsidRPr="00F37EDE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spacing w:val="-3"/>
        </w:rPr>
      </w:pPr>
      <w:r w:rsidRPr="00F37EDE">
        <w:rPr>
          <w:rFonts w:ascii="Calibri" w:hAnsi="Calibri" w:cs="Calibri"/>
          <w:spacing w:val="-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37EDE">
        <w:rPr>
          <w:rFonts w:ascii="Calibri" w:hAnsi="Calibri" w:cs="Calibri"/>
          <w:spacing w:val="-3"/>
        </w:rPr>
        <w:instrText xml:space="preserve"> FORMCHECKBOX </w:instrText>
      </w:r>
      <w:r w:rsidRPr="00F37EDE">
        <w:rPr>
          <w:rFonts w:ascii="Calibri" w:hAnsi="Calibri" w:cs="Calibri"/>
          <w:spacing w:val="-3"/>
        </w:rPr>
      </w:r>
      <w:r w:rsidRPr="00F37EDE">
        <w:rPr>
          <w:rFonts w:ascii="Calibri" w:hAnsi="Calibri" w:cs="Calibri"/>
          <w:spacing w:val="-3"/>
        </w:rPr>
        <w:fldChar w:fldCharType="separate"/>
      </w:r>
      <w:r w:rsidRPr="00F37EDE">
        <w:rPr>
          <w:rFonts w:ascii="Calibri" w:hAnsi="Calibri" w:cs="Calibri"/>
          <w:spacing w:val="-3"/>
        </w:rPr>
        <w:fldChar w:fldCharType="end"/>
      </w:r>
      <w:r w:rsidRPr="00F37EDE">
        <w:rPr>
          <w:rFonts w:ascii="Calibri" w:hAnsi="Calibri" w:cs="Calibri"/>
          <w:spacing w:val="-3"/>
        </w:rPr>
        <w:t xml:space="preserve"> Faculty CV</w:t>
      </w:r>
    </w:p>
    <w:p w14:paraId="123683F4" w14:textId="77777777" w:rsidR="00F37EDE" w:rsidRPr="005550DD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</w:p>
    <w:sectPr w:rsidR="00F37EDE" w:rsidRPr="005550DD" w:rsidSect="00DA76E5">
      <w:footerReference w:type="default" r:id="rId10"/>
      <w:pgSz w:w="12240" w:h="15840"/>
      <w:pgMar w:top="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97E58" w14:textId="77777777" w:rsidR="007A1921" w:rsidRDefault="007A1921">
      <w:r>
        <w:separator/>
      </w:r>
    </w:p>
  </w:endnote>
  <w:endnote w:type="continuationSeparator" w:id="0">
    <w:p w14:paraId="431D9D11" w14:textId="77777777" w:rsidR="007A1921" w:rsidRDefault="007A1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B0E12" w14:textId="77777777" w:rsidR="000F38B8" w:rsidRDefault="000F38B8" w:rsidP="000D0966">
    <w:pPr>
      <w:tabs>
        <w:tab w:val="left" w:pos="-1440"/>
        <w:tab w:val="left" w:pos="-720"/>
      </w:tabs>
      <w:suppressAutoHyphens/>
      <w:rPr>
        <w:rFonts w:ascii="Arial" w:hAnsi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02A9E" w14:textId="77777777" w:rsidR="007A1921" w:rsidRDefault="007A1921">
      <w:r>
        <w:separator/>
      </w:r>
    </w:p>
  </w:footnote>
  <w:footnote w:type="continuationSeparator" w:id="0">
    <w:p w14:paraId="43271D08" w14:textId="77777777" w:rsidR="007A1921" w:rsidRDefault="007A19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cxMjcwNjY1MDdU0lEKTi0uzszPAykwrgUAmB+z1ywAAAA="/>
  </w:docVars>
  <w:rsids>
    <w:rsidRoot w:val="0061169A"/>
    <w:rsid w:val="000C7FE5"/>
    <w:rsid w:val="000D0966"/>
    <w:rsid w:val="000F38B8"/>
    <w:rsid w:val="00121B1B"/>
    <w:rsid w:val="00214E54"/>
    <w:rsid w:val="00282E1F"/>
    <w:rsid w:val="002A34A4"/>
    <w:rsid w:val="002B559C"/>
    <w:rsid w:val="002C1A98"/>
    <w:rsid w:val="002F4D78"/>
    <w:rsid w:val="003313C0"/>
    <w:rsid w:val="00335E45"/>
    <w:rsid w:val="00337140"/>
    <w:rsid w:val="00372A8C"/>
    <w:rsid w:val="00375C9A"/>
    <w:rsid w:val="004B7EF0"/>
    <w:rsid w:val="00536A89"/>
    <w:rsid w:val="005550DD"/>
    <w:rsid w:val="005F2966"/>
    <w:rsid w:val="005F2C69"/>
    <w:rsid w:val="0061169A"/>
    <w:rsid w:val="00713748"/>
    <w:rsid w:val="007A1921"/>
    <w:rsid w:val="007A38CC"/>
    <w:rsid w:val="007C4FFB"/>
    <w:rsid w:val="007C5097"/>
    <w:rsid w:val="007D7FC4"/>
    <w:rsid w:val="008532CF"/>
    <w:rsid w:val="00862D5F"/>
    <w:rsid w:val="008B05A6"/>
    <w:rsid w:val="008E0171"/>
    <w:rsid w:val="00972675"/>
    <w:rsid w:val="009A34F8"/>
    <w:rsid w:val="009F25FA"/>
    <w:rsid w:val="00A2242D"/>
    <w:rsid w:val="00AB440E"/>
    <w:rsid w:val="00B67A8D"/>
    <w:rsid w:val="00B85FFC"/>
    <w:rsid w:val="00B9764B"/>
    <w:rsid w:val="00BC1531"/>
    <w:rsid w:val="00C11F55"/>
    <w:rsid w:val="00C9525B"/>
    <w:rsid w:val="00D26D67"/>
    <w:rsid w:val="00D379F0"/>
    <w:rsid w:val="00D610F1"/>
    <w:rsid w:val="00D90AFA"/>
    <w:rsid w:val="00DA76E5"/>
    <w:rsid w:val="00E425E0"/>
    <w:rsid w:val="00E967C3"/>
    <w:rsid w:val="00ED2C2E"/>
    <w:rsid w:val="00EF0D78"/>
    <w:rsid w:val="00EF2867"/>
    <w:rsid w:val="00F37EDE"/>
    <w:rsid w:val="00FB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847A2A"/>
  <w14:defaultImageDpi w14:val="0"/>
  <w15:docId w15:val="{EA8973BB-A954-4D94-AFCF-613E5D85C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69A"/>
    <w:rPr>
      <w:rFonts w:ascii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610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610F1"/>
    <w:rPr>
      <w:rFonts w:ascii="Times New Roman" w:hAnsi="Times New Roman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D7FC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sid w:val="007D7F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D7FC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sid w:val="007D7FC4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7A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67A8D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6647D-B8CB-4C18-9024-5308090FE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, Tracy</dc:creator>
  <cp:keywords/>
  <dc:description/>
  <cp:lastModifiedBy>Wang, Wanyi</cp:lastModifiedBy>
  <cp:revision>8</cp:revision>
  <dcterms:created xsi:type="dcterms:W3CDTF">2022-07-12T20:23:00Z</dcterms:created>
  <dcterms:modified xsi:type="dcterms:W3CDTF">2025-06-30T14:00:00Z</dcterms:modified>
</cp:coreProperties>
</file>